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22D270" w14:textId="02A76D45" w:rsidR="002F17AB" w:rsidRDefault="00D727C3">
      <w:pPr>
        <w:pStyle w:val="Heading3"/>
      </w:pPr>
      <w:bookmarkStart w:id="0" w:name="technology-used-mern-stack"/>
      <w:r>
        <w:t xml:space="preserve"> </w:t>
      </w:r>
      <w:r w:rsidR="00B37120">
        <w:t>Technology Used: MERN Stack</w:t>
      </w:r>
      <w:r>
        <w:t xml:space="preserve"> (MongoDB, ExpressJS,ReactJS,NodeJS)</w:t>
      </w:r>
    </w:p>
    <w:p w14:paraId="18F0039B" w14:textId="77777777" w:rsidR="002F17AB" w:rsidRDefault="00B37120">
      <w:pPr>
        <w:pStyle w:val="Heading4"/>
      </w:pPr>
      <w:bookmarkStart w:id="1" w:name="api-endpoints"/>
      <w:r>
        <w:t>API Endpoints</w:t>
      </w:r>
    </w:p>
    <w:p w14:paraId="4AC720F5" w14:textId="77777777" w:rsidR="002F17AB" w:rsidRDefault="00B37120">
      <w:pPr>
        <w:pStyle w:val="FirstParagraph"/>
      </w:pPr>
      <w:r>
        <w:rPr>
          <w:b/>
          <w:bCs/>
        </w:rPr>
        <w:t>POST /api/signin</w:t>
      </w:r>
      <w:r>
        <w:t>: Authenticates a user with email and password, returning JWT tokens (access and refresh token) upon successful login.</w:t>
      </w:r>
    </w:p>
    <w:p w14:paraId="54483410" w14:textId="77777777" w:rsidR="002F17AB" w:rsidRDefault="00B37120">
      <w:pPr>
        <w:pStyle w:val="BodyText"/>
      </w:pPr>
      <w:r>
        <w:rPr>
          <w:b/>
          <w:bCs/>
        </w:rPr>
        <w:t>POST /api/signup</w:t>
      </w:r>
      <w:r>
        <w:t>: Registers a new user with email, password, and other required details.</w:t>
      </w:r>
    </w:p>
    <w:p w14:paraId="71023A94" w14:textId="77777777" w:rsidR="002F17AB" w:rsidRDefault="00B37120">
      <w:pPr>
        <w:pStyle w:val="BodyText"/>
      </w:pPr>
      <w:r>
        <w:rPr>
          <w:b/>
          <w:bCs/>
        </w:rPr>
        <w:t>POST /api/update-profile</w:t>
      </w:r>
      <w:r>
        <w:t>: Updates the authenticated user’s profile information, including profile image upload.</w:t>
      </w:r>
    </w:p>
    <w:p w14:paraId="7D8E27C3" w14:textId="77777777" w:rsidR="002F17AB" w:rsidRDefault="00B37120">
      <w:pPr>
        <w:pStyle w:val="BodyText"/>
      </w:pPr>
      <w:r>
        <w:rPr>
          <w:b/>
          <w:bCs/>
        </w:rPr>
        <w:t>GET /api/self</w:t>
      </w:r>
      <w:r>
        <w:t>: Retrieves the profile details of the currently authenticated user.</w:t>
      </w:r>
    </w:p>
    <w:p w14:paraId="51986889" w14:textId="77777777" w:rsidR="002F17AB" w:rsidRDefault="00B37120">
      <w:pPr>
        <w:pStyle w:val="BodyText"/>
      </w:pPr>
      <w:r>
        <w:rPr>
          <w:b/>
          <w:bCs/>
        </w:rPr>
        <w:t>GET /api/refresh-tokens</w:t>
      </w:r>
      <w:r>
        <w:t>: Refreshes JWT tokens using a valid refresh token, providing a new access token.</w:t>
      </w:r>
    </w:p>
    <w:p w14:paraId="5EEF43FB" w14:textId="77777777" w:rsidR="002F17AB" w:rsidRDefault="00B37120">
      <w:pPr>
        <w:pStyle w:val="BodyText"/>
      </w:pPr>
      <w:r>
        <w:rPr>
          <w:b/>
          <w:bCs/>
        </w:rPr>
        <w:t>POST /api/logout</w:t>
      </w:r>
      <w:r>
        <w:t>: Logs out the authenticated user by invalidating the current session/token.</w:t>
      </w:r>
    </w:p>
    <w:p w14:paraId="1C0FE9D3" w14:textId="77777777" w:rsidR="002F17AB" w:rsidRDefault="00B37120">
      <w:pPr>
        <w:pStyle w:val="BodyText"/>
      </w:pPr>
      <w:r>
        <w:rPr>
          <w:b/>
          <w:bCs/>
        </w:rPr>
        <w:t>POST /api/items</w:t>
      </w:r>
      <w:r>
        <w:t>: Adds a new item, with image upload, for the authenticated user.</w:t>
      </w:r>
    </w:p>
    <w:p w14:paraId="2989FDE0" w14:textId="77777777" w:rsidR="002F17AB" w:rsidRDefault="00B37120">
      <w:pPr>
        <w:pStyle w:val="BodyText"/>
      </w:pPr>
      <w:r>
        <w:rPr>
          <w:b/>
          <w:bCs/>
        </w:rPr>
        <w:t>PUT /api/items/:id</w:t>
      </w:r>
      <w:r>
        <w:t>: Updates an existing item by ID, including images, for the authenticated user.</w:t>
      </w:r>
    </w:p>
    <w:p w14:paraId="2DDD3306" w14:textId="77777777" w:rsidR="002F17AB" w:rsidRDefault="00B37120">
      <w:pPr>
        <w:pStyle w:val="BodyText"/>
      </w:pPr>
      <w:r>
        <w:rPr>
          <w:b/>
          <w:bCs/>
        </w:rPr>
        <w:t>DELETE /api/items/:id</w:t>
      </w:r>
      <w:r>
        <w:t>: Deletes an item by ID for the authenticated user.</w:t>
      </w:r>
    </w:p>
    <w:p w14:paraId="19FB2CF2" w14:textId="77777777" w:rsidR="002F17AB" w:rsidRDefault="00B37120">
      <w:pPr>
        <w:pStyle w:val="BodyText"/>
      </w:pPr>
      <w:r>
        <w:rPr>
          <w:b/>
          <w:bCs/>
        </w:rPr>
        <w:t>GET /api/items</w:t>
      </w:r>
      <w:r>
        <w:t>: Retrieves a list of all items.</w:t>
      </w:r>
    </w:p>
    <w:p w14:paraId="53F8097E" w14:textId="77777777" w:rsidR="002F17AB" w:rsidRDefault="00B37120">
      <w:pPr>
        <w:pStyle w:val="BodyText"/>
      </w:pPr>
      <w:r>
        <w:rPr>
          <w:b/>
          <w:bCs/>
        </w:rPr>
        <w:t>GET /api/items/my-items</w:t>
      </w:r>
      <w:r>
        <w:t>: Retrieves a list of items owned by the authenticated user.</w:t>
      </w:r>
    </w:p>
    <w:p w14:paraId="6D910ED9" w14:textId="77777777" w:rsidR="002F17AB" w:rsidRDefault="00B37120">
      <w:pPr>
        <w:pStyle w:val="BodyText"/>
      </w:pPr>
      <w:r>
        <w:rPr>
          <w:b/>
          <w:bCs/>
        </w:rPr>
        <w:t>GET /api/items/recents</w:t>
      </w:r>
      <w:r>
        <w:t>: Retrieves a list of recently added items.</w:t>
      </w:r>
    </w:p>
    <w:p w14:paraId="70F38022" w14:textId="77777777" w:rsidR="002F17AB" w:rsidRDefault="00B37120">
      <w:pPr>
        <w:pStyle w:val="BodyText"/>
      </w:pPr>
      <w:r>
        <w:rPr>
          <w:b/>
          <w:bCs/>
        </w:rPr>
        <w:t>GET /api/items/details/:id</w:t>
      </w:r>
      <w:r>
        <w:t>: Retrieves details of a specific item by ID.</w:t>
      </w:r>
    </w:p>
    <w:p w14:paraId="4887885F" w14:textId="77777777" w:rsidR="002F17AB" w:rsidRDefault="00B37120">
      <w:pPr>
        <w:pStyle w:val="BodyText"/>
      </w:pPr>
      <w:r>
        <w:rPr>
          <w:b/>
          <w:bCs/>
        </w:rPr>
        <w:t>GET /api/items/seller</w:t>
      </w:r>
      <w:r>
        <w:t>: Retrieves items listed by a specific seller.</w:t>
      </w:r>
    </w:p>
    <w:p w14:paraId="12876D45" w14:textId="77777777" w:rsidR="002F17AB" w:rsidRDefault="00B37120">
      <w:pPr>
        <w:pStyle w:val="BodyText"/>
      </w:pPr>
      <w:r>
        <w:rPr>
          <w:b/>
          <w:bCs/>
        </w:rPr>
        <w:t>POST /api/items/wishlists</w:t>
      </w:r>
      <w:r>
        <w:t>: Adds or removes an item from the authenticated user’s wishlist.</w:t>
      </w:r>
    </w:p>
    <w:p w14:paraId="7077B1DA" w14:textId="77777777" w:rsidR="002F17AB" w:rsidRDefault="00B37120">
      <w:pPr>
        <w:pStyle w:val="BodyText"/>
      </w:pPr>
      <w:r>
        <w:rPr>
          <w:b/>
          <w:bCs/>
        </w:rPr>
        <w:t>GET /api/items/wishlists</w:t>
      </w:r>
      <w:r>
        <w:t>: Retrieves the authenticated user’s wishlist.</w:t>
      </w:r>
    </w:p>
    <w:p w14:paraId="3AEEE478" w14:textId="77777777" w:rsidR="002F17AB" w:rsidRDefault="00B37120">
      <w:pPr>
        <w:pStyle w:val="BodyText"/>
      </w:pPr>
      <w:r>
        <w:rPr>
          <w:b/>
          <w:bCs/>
        </w:rPr>
        <w:t>POST /api/orders/buy</w:t>
      </w:r>
      <w:r>
        <w:t>: Creates a new purchase order for the authenticated user.</w:t>
      </w:r>
    </w:p>
    <w:p w14:paraId="79BF9533" w14:textId="77777777" w:rsidR="002F17AB" w:rsidRDefault="00B37120">
      <w:pPr>
        <w:pStyle w:val="BodyText"/>
      </w:pPr>
      <w:r>
        <w:rPr>
          <w:b/>
          <w:bCs/>
        </w:rPr>
        <w:t>POST /api/orders/rent</w:t>
      </w:r>
      <w:r>
        <w:t>: Creates a new rental order for the authenticated user.</w:t>
      </w:r>
    </w:p>
    <w:p w14:paraId="45CBBBEA" w14:textId="77777777" w:rsidR="002F17AB" w:rsidRDefault="00B37120">
      <w:pPr>
        <w:pStyle w:val="BodyText"/>
      </w:pPr>
      <w:r>
        <w:rPr>
          <w:b/>
          <w:bCs/>
        </w:rPr>
        <w:t>POST /api/orders/swap</w:t>
      </w:r>
      <w:r>
        <w:t>: Creates a new swap order for the authenticated user.</w:t>
      </w:r>
    </w:p>
    <w:p w14:paraId="33F4D98C" w14:textId="77777777" w:rsidR="002F17AB" w:rsidRDefault="00B37120">
      <w:pPr>
        <w:pStyle w:val="BodyText"/>
      </w:pPr>
      <w:r>
        <w:rPr>
          <w:b/>
          <w:bCs/>
        </w:rPr>
        <w:t>GET /api/orders/my-orders</w:t>
      </w:r>
      <w:r>
        <w:t>: Retrieves a list of orders made by the authenticated user.</w:t>
      </w:r>
    </w:p>
    <w:p w14:paraId="534AAC05" w14:textId="77777777" w:rsidR="002F17AB" w:rsidRDefault="00B37120">
      <w:pPr>
        <w:pStyle w:val="BodyText"/>
      </w:pPr>
      <w:r>
        <w:rPr>
          <w:b/>
          <w:bCs/>
        </w:rPr>
        <w:t>GET /api/orders/my-sales</w:t>
      </w:r>
      <w:r>
        <w:t>: Retrieves a list of sales made by the authenticated user.</w:t>
      </w:r>
    </w:p>
    <w:p w14:paraId="72B625B0" w14:textId="77777777" w:rsidR="002F17AB" w:rsidRDefault="00B37120">
      <w:pPr>
        <w:pStyle w:val="BodyText"/>
      </w:pPr>
      <w:r>
        <w:rPr>
          <w:b/>
          <w:bCs/>
        </w:rPr>
        <w:t>PUT /api/orders/update</w:t>
      </w:r>
      <w:r>
        <w:t>: Updates the status of an order for the authenticated user.</w:t>
      </w:r>
    </w:p>
    <w:p w14:paraId="50D0C407" w14:textId="77777777" w:rsidR="002F17AB" w:rsidRDefault="00B37120">
      <w:pPr>
        <w:pStyle w:val="BodyText"/>
      </w:pPr>
      <w:r>
        <w:rPr>
          <w:b/>
          <w:bCs/>
        </w:rPr>
        <w:lastRenderedPageBreak/>
        <w:t>GET /api/orders/notifications</w:t>
      </w:r>
      <w:r>
        <w:t>: Retrieves notifications related to orders for the authenticated user.</w:t>
      </w:r>
    </w:p>
    <w:p w14:paraId="73FD1A61" w14:textId="77777777" w:rsidR="002F17AB" w:rsidRDefault="00B37120">
      <w:pPr>
        <w:pStyle w:val="BodyText"/>
      </w:pPr>
      <w:r>
        <w:rPr>
          <w:b/>
          <w:bCs/>
        </w:rPr>
        <w:t>GET /api/orders/notifications/markAsRead</w:t>
      </w:r>
      <w:r>
        <w:t>: Marks all order-related notifications as read for the authenticated user.</w:t>
      </w:r>
    </w:p>
    <w:p w14:paraId="4FE9F346" w14:textId="0DE7E4DF" w:rsidR="002F17AB" w:rsidRDefault="00B37120">
      <w:pPr>
        <w:pStyle w:val="Heading4"/>
      </w:pPr>
      <w:bookmarkStart w:id="2" w:name="libraries-for-backend"/>
      <w:bookmarkEnd w:id="1"/>
      <w:r>
        <w:t>Libraries for Backend</w:t>
      </w:r>
      <w:r w:rsidR="00C83394">
        <w:t xml:space="preserve"> Used</w:t>
      </w:r>
    </w:p>
    <w:p w14:paraId="5D269DF8" w14:textId="77777777" w:rsidR="002F17AB" w:rsidRDefault="00B37120">
      <w:pPr>
        <w:pStyle w:val="FirstParagraph"/>
      </w:pPr>
      <w:r>
        <w:rPr>
          <w:b/>
          <w:bCs/>
        </w:rPr>
        <w:t>bcrypt</w:t>
      </w:r>
      <w:r>
        <w:t>: Used for hashing passwords for secure storage.</w:t>
      </w:r>
    </w:p>
    <w:p w14:paraId="2D870F42" w14:textId="77777777" w:rsidR="002F17AB" w:rsidRDefault="00B37120">
      <w:pPr>
        <w:pStyle w:val="BodyText"/>
      </w:pPr>
      <w:r>
        <w:rPr>
          <w:b/>
          <w:bCs/>
        </w:rPr>
        <w:t>cloudinary</w:t>
      </w:r>
      <w:r>
        <w:t>: Handles image and file uploads to Cloudinary cloud service.</w:t>
      </w:r>
    </w:p>
    <w:p w14:paraId="31611A7D" w14:textId="77777777" w:rsidR="002F17AB" w:rsidRDefault="00B37120">
      <w:pPr>
        <w:pStyle w:val="BodyText"/>
      </w:pPr>
      <w:r>
        <w:rPr>
          <w:b/>
          <w:bCs/>
        </w:rPr>
        <w:t>cookie-parser</w:t>
      </w:r>
      <w:r>
        <w:t>: Parses cookies attached to the client request object.</w:t>
      </w:r>
    </w:p>
    <w:p w14:paraId="7541FA22" w14:textId="77777777" w:rsidR="002F17AB" w:rsidRDefault="00B37120">
      <w:pPr>
        <w:pStyle w:val="BodyText"/>
      </w:pPr>
      <w:r>
        <w:rPr>
          <w:b/>
          <w:bCs/>
        </w:rPr>
        <w:t>cors</w:t>
      </w:r>
      <w:r>
        <w:t>: Enables Cross-Origin Resource Sharing for handling requests from different domains.</w:t>
      </w:r>
    </w:p>
    <w:p w14:paraId="7F25EA8D" w14:textId="77777777" w:rsidR="002F17AB" w:rsidRDefault="00B37120">
      <w:pPr>
        <w:pStyle w:val="BodyText"/>
      </w:pPr>
      <w:r>
        <w:rPr>
          <w:b/>
          <w:bCs/>
        </w:rPr>
        <w:t>dotenv</w:t>
      </w:r>
      <w:r>
        <w:t xml:space="preserve">: Loads environment variables from a .env file into </w:t>
      </w:r>
      <w:r>
        <w:rPr>
          <w:rStyle w:val="VerbatimChar"/>
        </w:rPr>
        <w:t>process.env</w:t>
      </w:r>
      <w:r>
        <w:t>.</w:t>
      </w:r>
    </w:p>
    <w:p w14:paraId="6CA41B55" w14:textId="77777777" w:rsidR="002F17AB" w:rsidRDefault="00B37120">
      <w:pPr>
        <w:pStyle w:val="BodyText"/>
      </w:pPr>
      <w:r>
        <w:rPr>
          <w:b/>
          <w:bCs/>
        </w:rPr>
        <w:t>express</w:t>
      </w:r>
      <w:r>
        <w:t>: Web framework for building RESTful APIs and handling HTTP requests.</w:t>
      </w:r>
    </w:p>
    <w:p w14:paraId="6EB96C4F" w14:textId="77777777" w:rsidR="002F17AB" w:rsidRDefault="00B37120">
      <w:pPr>
        <w:pStyle w:val="BodyText"/>
      </w:pPr>
      <w:r>
        <w:rPr>
          <w:b/>
          <w:bCs/>
        </w:rPr>
        <w:t>joi</w:t>
      </w:r>
      <w:r>
        <w:t>: Validates user input data to ensure it meets specified criteria.</w:t>
      </w:r>
    </w:p>
    <w:p w14:paraId="5A7D0A35" w14:textId="77777777" w:rsidR="002F17AB" w:rsidRDefault="00B37120">
      <w:pPr>
        <w:pStyle w:val="BodyText"/>
      </w:pPr>
      <w:r>
        <w:rPr>
          <w:b/>
          <w:bCs/>
        </w:rPr>
        <w:t>jsonwebtoken</w:t>
      </w:r>
      <w:r>
        <w:t>: Generates and verifies JSON Web Tokens (JWT) for authentication.</w:t>
      </w:r>
    </w:p>
    <w:p w14:paraId="09FD88AC" w14:textId="77777777" w:rsidR="002F17AB" w:rsidRDefault="00B37120">
      <w:pPr>
        <w:pStyle w:val="BodyText"/>
      </w:pPr>
      <w:r>
        <w:rPr>
          <w:b/>
          <w:bCs/>
        </w:rPr>
        <w:t>mongoose</w:t>
      </w:r>
      <w:r>
        <w:t>: Provides MongoDB object modeling for creating schemas and interacting with MongoDB.</w:t>
      </w:r>
    </w:p>
    <w:p w14:paraId="5E70D3CC" w14:textId="77777777" w:rsidR="002F17AB" w:rsidRDefault="00B37120">
      <w:pPr>
        <w:pStyle w:val="BodyText"/>
      </w:pPr>
      <w:r>
        <w:rPr>
          <w:b/>
          <w:bCs/>
        </w:rPr>
        <w:t>multer</w:t>
      </w:r>
      <w:r>
        <w:t>: Middleware for handling multipart/form-data, primarily used for file uploads.</w:t>
      </w:r>
    </w:p>
    <w:p w14:paraId="297A247C" w14:textId="77777777" w:rsidR="002F17AB" w:rsidRDefault="00B37120">
      <w:pPr>
        <w:pStyle w:val="BodyText"/>
      </w:pPr>
      <w:r>
        <w:rPr>
          <w:b/>
          <w:bCs/>
        </w:rPr>
        <w:t>nodemailer</w:t>
      </w:r>
      <w:r>
        <w:t>: Sends emails from Node.js applications.</w:t>
      </w:r>
    </w:p>
    <w:p w14:paraId="4DD667B0" w14:textId="77777777" w:rsidR="002F17AB" w:rsidRDefault="00B37120">
      <w:pPr>
        <w:pStyle w:val="BodyText"/>
      </w:pPr>
      <w:r>
        <w:rPr>
          <w:b/>
          <w:bCs/>
        </w:rPr>
        <w:t>uuid</w:t>
      </w:r>
      <w:r>
        <w:t>: Generates unique identifiers (UUIDs) for resources.</w:t>
      </w:r>
    </w:p>
    <w:p w14:paraId="35549F15" w14:textId="77777777" w:rsidR="002F17AB" w:rsidRDefault="00B37120">
      <w:pPr>
        <w:pStyle w:val="BodyText"/>
      </w:pPr>
      <w:r>
        <w:rPr>
          <w:b/>
          <w:bCs/>
        </w:rPr>
        <w:t>nodemon</w:t>
      </w:r>
      <w:r>
        <w:t xml:space="preserve"> (Dev dependency): Automatically restarts the server when file changes in the directory are detected during development.</w:t>
      </w:r>
    </w:p>
    <w:p w14:paraId="0A67C1CC" w14:textId="77777777" w:rsidR="002F17AB" w:rsidRDefault="00B37120">
      <w:pPr>
        <w:pStyle w:val="Heading4"/>
      </w:pPr>
      <w:bookmarkStart w:id="3" w:name="frontend"/>
      <w:bookmarkEnd w:id="2"/>
      <w:r>
        <w:t>Frontend</w:t>
      </w:r>
    </w:p>
    <w:p w14:paraId="4982686E" w14:textId="77777777" w:rsidR="002F17AB" w:rsidRDefault="00B37120">
      <w:pPr>
        <w:pStyle w:val="FirstParagraph"/>
      </w:pPr>
      <w:r>
        <w:rPr>
          <w:b/>
          <w:bCs/>
        </w:rPr>
        <w:t>React JS</w:t>
      </w:r>
      <w:r>
        <w:t>: JavaScript library for building user interfaces.</w:t>
      </w:r>
    </w:p>
    <w:p w14:paraId="2AED1C14" w14:textId="77777777" w:rsidR="002F17AB" w:rsidRDefault="00B37120">
      <w:pPr>
        <w:pStyle w:val="Heading4"/>
      </w:pPr>
      <w:bookmarkStart w:id="4" w:name="libraries-for-frontend"/>
      <w:bookmarkEnd w:id="3"/>
      <w:r>
        <w:t>Libraries for Frontend</w:t>
      </w:r>
    </w:p>
    <w:p w14:paraId="655AF61E" w14:textId="459F42FE" w:rsidR="002F17AB" w:rsidRDefault="00B37120">
      <w:pPr>
        <w:pStyle w:val="FirstParagraph"/>
      </w:pPr>
      <w:r>
        <w:rPr>
          <w:b/>
          <w:bCs/>
        </w:rPr>
        <w:t>tanstack/react-query</w:t>
      </w:r>
      <w:r>
        <w:t>: Handles server state management and data fetching in React applications.</w:t>
      </w:r>
    </w:p>
    <w:p w14:paraId="6DA0C858" w14:textId="77777777" w:rsidR="002F17AB" w:rsidRDefault="00B37120">
      <w:pPr>
        <w:pStyle w:val="BodyText"/>
      </w:pPr>
      <w:r>
        <w:rPr>
          <w:b/>
          <w:bCs/>
        </w:rPr>
        <w:t>axios</w:t>
      </w:r>
      <w:r>
        <w:t>: HTTP client used for making API requests.</w:t>
      </w:r>
    </w:p>
    <w:p w14:paraId="4C32C3F1" w14:textId="77777777" w:rsidR="002F17AB" w:rsidRDefault="00B37120">
      <w:pPr>
        <w:pStyle w:val="BodyText"/>
      </w:pPr>
      <w:r>
        <w:rPr>
          <w:b/>
          <w:bCs/>
        </w:rPr>
        <w:t>date-fns</w:t>
      </w:r>
      <w:r>
        <w:t>: Utility library for date manipulation and formatting.</w:t>
      </w:r>
    </w:p>
    <w:p w14:paraId="5293C4A6" w14:textId="77777777" w:rsidR="002F17AB" w:rsidRDefault="00B37120">
      <w:pPr>
        <w:pStyle w:val="BodyText"/>
      </w:pPr>
      <w:r>
        <w:rPr>
          <w:b/>
          <w:bCs/>
        </w:rPr>
        <w:t>formik</w:t>
      </w:r>
      <w:r>
        <w:t>: Form library for managing form state and validation in React applications.</w:t>
      </w:r>
    </w:p>
    <w:p w14:paraId="09EBF4D1" w14:textId="77777777" w:rsidR="002F17AB" w:rsidRDefault="00B37120">
      <w:pPr>
        <w:pStyle w:val="BodyText"/>
      </w:pPr>
      <w:r>
        <w:rPr>
          <w:b/>
          <w:bCs/>
        </w:rPr>
        <w:t>moment</w:t>
      </w:r>
      <w:r>
        <w:t>: Library for parsing, validating, manipulating, and formatting dates.</w:t>
      </w:r>
    </w:p>
    <w:p w14:paraId="3C1BA79B" w14:textId="77777777" w:rsidR="002F17AB" w:rsidRDefault="00B37120">
      <w:pPr>
        <w:pStyle w:val="BodyText"/>
      </w:pPr>
      <w:r>
        <w:rPr>
          <w:b/>
          <w:bCs/>
        </w:rPr>
        <w:t>react</w:t>
      </w:r>
      <w:r>
        <w:t>: JavaScript library for building user interfaces.</w:t>
      </w:r>
    </w:p>
    <w:p w14:paraId="0BF9A932" w14:textId="77777777" w:rsidR="002F17AB" w:rsidRDefault="00B37120">
      <w:pPr>
        <w:pStyle w:val="BodyText"/>
      </w:pPr>
      <w:r>
        <w:rPr>
          <w:b/>
          <w:bCs/>
        </w:rPr>
        <w:lastRenderedPageBreak/>
        <w:t>react-dom</w:t>
      </w:r>
      <w:r>
        <w:t>: Provides DOM-specific methods that can be used at the top level of a React application.</w:t>
      </w:r>
    </w:p>
    <w:p w14:paraId="03DCAC5F" w14:textId="77777777" w:rsidR="002F17AB" w:rsidRDefault="00B37120">
      <w:pPr>
        <w:pStyle w:val="BodyText"/>
      </w:pPr>
      <w:r>
        <w:rPr>
          <w:b/>
          <w:bCs/>
        </w:rPr>
        <w:t>react-hot-toast</w:t>
      </w:r>
      <w:r>
        <w:t>: Library for displaying customizable toast notifications in React.</w:t>
      </w:r>
    </w:p>
    <w:p w14:paraId="43CD7DBF" w14:textId="77777777" w:rsidR="002F17AB" w:rsidRDefault="00B37120">
      <w:pPr>
        <w:pStyle w:val="BodyText"/>
      </w:pPr>
      <w:r>
        <w:rPr>
          <w:b/>
          <w:bCs/>
        </w:rPr>
        <w:t>react-modal</w:t>
      </w:r>
      <w:r>
        <w:t>: Component for creating accessible modals using React.</w:t>
      </w:r>
    </w:p>
    <w:p w14:paraId="3D5DDBEF" w14:textId="77777777" w:rsidR="002F17AB" w:rsidRDefault="00B37120">
      <w:pPr>
        <w:pStyle w:val="BodyText"/>
      </w:pPr>
      <w:r>
        <w:rPr>
          <w:b/>
          <w:bCs/>
        </w:rPr>
        <w:t>react-router-dom</w:t>
      </w:r>
      <w:r>
        <w:t>: Handles routing and navigation in React applications.</w:t>
      </w:r>
    </w:p>
    <w:p w14:paraId="54CB279B" w14:textId="77777777" w:rsidR="002F17AB" w:rsidRDefault="00B37120">
      <w:pPr>
        <w:pStyle w:val="BodyText"/>
      </w:pPr>
      <w:r>
        <w:rPr>
          <w:b/>
          <w:bCs/>
        </w:rPr>
        <w:t>react-select</w:t>
      </w:r>
      <w:r>
        <w:t>: Provides a customizable select box component for React.</w:t>
      </w:r>
    </w:p>
    <w:p w14:paraId="10BB3F9A" w14:textId="77777777" w:rsidR="002F17AB" w:rsidRDefault="00B37120">
      <w:pPr>
        <w:pStyle w:val="BodyText"/>
      </w:pPr>
      <w:r>
        <w:rPr>
          <w:b/>
          <w:bCs/>
        </w:rPr>
        <w:t>swiper</w:t>
      </w:r>
      <w:r>
        <w:t>: Library for creating modern touch sliders and carousels.</w:t>
      </w:r>
    </w:p>
    <w:p w14:paraId="7A83A5B3" w14:textId="77777777" w:rsidR="002F17AB" w:rsidRDefault="00B37120">
      <w:pPr>
        <w:pStyle w:val="BodyText"/>
      </w:pPr>
      <w:r>
        <w:rPr>
          <w:b/>
          <w:bCs/>
        </w:rPr>
        <w:t>yup</w:t>
      </w:r>
      <w:r>
        <w:t>: Schema builder for value parsing and validation.</w:t>
      </w:r>
    </w:p>
    <w:p w14:paraId="2778AB0E" w14:textId="77777777" w:rsidR="002F17AB" w:rsidRDefault="00B37120">
      <w:pPr>
        <w:pStyle w:val="BodyText"/>
      </w:pPr>
      <w:r>
        <w:rPr>
          <w:b/>
          <w:bCs/>
        </w:rPr>
        <w:t>zustand</w:t>
      </w:r>
      <w:r>
        <w:t>: Small, fast, and scalable state management library for React.</w:t>
      </w:r>
    </w:p>
    <w:p w14:paraId="5B4708A2" w14:textId="77777777" w:rsidR="002F17AB" w:rsidRDefault="00000000">
      <w:r>
        <w:pict w14:anchorId="4390F561">
          <v:rect id="_x0000_i1026" style="width:0;height:1.5pt" o:hralign="center" o:bullet="t" o:hrstd="t" o:hr="t"/>
        </w:pict>
      </w:r>
    </w:p>
    <w:p w14:paraId="5F38012C" w14:textId="77777777" w:rsidR="009E29D1" w:rsidRDefault="009E29D1"/>
    <w:p w14:paraId="7C78EABB" w14:textId="77777777" w:rsidR="009E29D1" w:rsidRDefault="009E29D1"/>
    <w:p w14:paraId="4F2312CE" w14:textId="77777777" w:rsidR="002F17AB" w:rsidRDefault="00B37120">
      <w:pPr>
        <w:pStyle w:val="Heading3"/>
      </w:pPr>
      <w:bookmarkStart w:id="5" w:name="setup-instructions"/>
      <w:bookmarkEnd w:id="0"/>
      <w:bookmarkEnd w:id="4"/>
      <w:r>
        <w:t>Setup Instructions</w:t>
      </w:r>
    </w:p>
    <w:p w14:paraId="5FA1D30C" w14:textId="1C303D8A" w:rsidR="00D851DE" w:rsidRPr="00D851DE" w:rsidRDefault="00D851DE" w:rsidP="00D851DE">
      <w:pPr>
        <w:pStyle w:val="FirstParagraph"/>
      </w:pPr>
      <w:r>
        <w:t>Ensure you have all the necessary software installed, such as Node.js and npm.</w:t>
      </w:r>
    </w:p>
    <w:p w14:paraId="0F954E84" w14:textId="77777777" w:rsidR="002F17AB" w:rsidRDefault="00B37120">
      <w:pPr>
        <w:pStyle w:val="Heading4"/>
      </w:pPr>
      <w:bookmarkStart w:id="6" w:name="backend-setup"/>
      <w:r>
        <w:t>Backend Setup</w:t>
      </w:r>
    </w:p>
    <w:p w14:paraId="13B180D0" w14:textId="77777777" w:rsidR="00841EAF" w:rsidRDefault="00841EAF" w:rsidP="00841EAF">
      <w:pPr>
        <w:numPr>
          <w:ilvl w:val="0"/>
          <w:numId w:val="2"/>
        </w:numPr>
      </w:pPr>
      <w:r>
        <w:rPr>
          <w:b/>
          <w:bCs/>
        </w:rPr>
        <w:t>Extract the folders</w:t>
      </w:r>
      <w:r w:rsidR="00B37120">
        <w:t>:</w:t>
      </w:r>
    </w:p>
    <w:p w14:paraId="32484C1E" w14:textId="38384BA3" w:rsidR="00841EAF" w:rsidRPr="00841EAF" w:rsidRDefault="00841EAF" w:rsidP="00841EAF">
      <w:pPr>
        <w:ind w:left="720"/>
      </w:pPr>
      <w:r w:rsidRPr="00841EAF">
        <w:t>Open it in VSCode or terminal and use the below command</w:t>
      </w:r>
      <w:r w:rsidR="00BB1FC2">
        <w:t>:</w:t>
      </w:r>
    </w:p>
    <w:p w14:paraId="73C7FA6E" w14:textId="19BAE74E" w:rsidR="002F17AB" w:rsidRPr="00841EAF" w:rsidRDefault="00B37120" w:rsidP="00841EAF">
      <w:pPr>
        <w:ind w:left="720"/>
        <w:rPr>
          <w:b/>
          <w:bCs/>
        </w:rPr>
      </w:pP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</w:p>
    <w:p w14:paraId="59DF3117" w14:textId="77777777" w:rsidR="002F17AB" w:rsidRDefault="00B37120">
      <w:pPr>
        <w:numPr>
          <w:ilvl w:val="0"/>
          <w:numId w:val="2"/>
        </w:numPr>
      </w:pPr>
      <w:r>
        <w:rPr>
          <w:b/>
          <w:bCs/>
        </w:rPr>
        <w:t>Install Dependencies</w:t>
      </w:r>
      <w:r>
        <w:t>:</w:t>
      </w:r>
    </w:p>
    <w:p w14:paraId="626B252E" w14:textId="77777777" w:rsidR="002F17AB" w:rsidRDefault="00B3712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37E5025" w14:textId="052AD55D" w:rsidR="002F17AB" w:rsidRDefault="00B37120">
      <w:pPr>
        <w:numPr>
          <w:ilvl w:val="0"/>
          <w:numId w:val="2"/>
        </w:numPr>
      </w:pPr>
      <w:r>
        <w:rPr>
          <w:b/>
          <w:bCs/>
        </w:rPr>
        <w:t>Set Up Environment Variables</w:t>
      </w:r>
      <w:r>
        <w:t xml:space="preserve">: </w:t>
      </w:r>
      <w:r w:rsidR="002E0BFE">
        <w:t>Update</w:t>
      </w:r>
      <w:r>
        <w:t xml:space="preserve"> a </w:t>
      </w:r>
      <w:r>
        <w:rPr>
          <w:rStyle w:val="VerbatimChar"/>
        </w:rPr>
        <w:t>.env</w:t>
      </w:r>
      <w:r>
        <w:t xml:space="preserve"> file in the root directory and add your environment variables (e.g., </w:t>
      </w:r>
      <w:r w:rsidR="002E0BFE">
        <w:t xml:space="preserve">MongoDB </w:t>
      </w:r>
      <w:r>
        <w:t>database URL, JWT secret).</w:t>
      </w:r>
    </w:p>
    <w:p w14:paraId="5FD56DA3" w14:textId="6DCAE97E" w:rsidR="002F17AB" w:rsidRDefault="00B37120">
      <w:pPr>
        <w:numPr>
          <w:ilvl w:val="0"/>
          <w:numId w:val="2"/>
        </w:numPr>
      </w:pPr>
      <w:r>
        <w:rPr>
          <w:b/>
          <w:bCs/>
        </w:rPr>
        <w:t>Run the Server</w:t>
      </w:r>
      <w:r>
        <w:t>: For development, use</w:t>
      </w:r>
      <w:r w:rsidR="00377E25">
        <w:t xml:space="preserve"> this command</w:t>
      </w:r>
      <w:r>
        <w:t>:</w:t>
      </w:r>
    </w:p>
    <w:p w14:paraId="19DBEA06" w14:textId="77777777" w:rsidR="002F17AB" w:rsidRPr="0031695F" w:rsidRDefault="00B3712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6C9FE7BD" w14:textId="77777777" w:rsidR="0031695F" w:rsidRDefault="0031695F" w:rsidP="0031695F">
      <w:pPr>
        <w:pStyle w:val="SourceCode"/>
        <w:rPr>
          <w:rStyle w:val="NormalTok"/>
        </w:rPr>
      </w:pPr>
    </w:p>
    <w:p w14:paraId="5D3E43FC" w14:textId="7C442064" w:rsidR="0031695F" w:rsidRDefault="0031695F" w:rsidP="0031695F">
      <w:pPr>
        <w:pStyle w:val="SourceCode"/>
      </w:pPr>
      <w:r>
        <w:rPr>
          <w:rStyle w:val="NormalTok"/>
        </w:rPr>
        <w:t>If your terminal shows that your Database is connected then it means we are good to proceed.</w:t>
      </w:r>
    </w:p>
    <w:p w14:paraId="28B336D8" w14:textId="77777777" w:rsidR="002F17AB" w:rsidRDefault="00B37120">
      <w:pPr>
        <w:pStyle w:val="Heading4"/>
      </w:pPr>
      <w:bookmarkStart w:id="7" w:name="frontend-setup"/>
      <w:bookmarkEnd w:id="6"/>
      <w:r>
        <w:t>Frontend Setup</w:t>
      </w:r>
    </w:p>
    <w:p w14:paraId="7E4BC033" w14:textId="14F8AC63" w:rsidR="002F17AB" w:rsidRDefault="00B9134B">
      <w:pPr>
        <w:numPr>
          <w:ilvl w:val="0"/>
          <w:numId w:val="3"/>
        </w:numPr>
      </w:pPr>
      <w:r>
        <w:rPr>
          <w:b/>
          <w:bCs/>
        </w:rPr>
        <w:t>Open folder in terminal</w:t>
      </w:r>
      <w:r w:rsidR="00B37120">
        <w:t>:</w:t>
      </w:r>
    </w:p>
    <w:p w14:paraId="13393F79" w14:textId="681DEFB1" w:rsidR="00B34CAE" w:rsidRPr="00B34CAE" w:rsidRDefault="00027161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FunctionTok"/>
        </w:rPr>
        <w:lastRenderedPageBreak/>
        <w:t>Open another terminal in parallel and keep the backend server on.</w:t>
      </w:r>
      <w:r w:rsidR="00567F10">
        <w:rPr>
          <w:rStyle w:val="FunctionTok"/>
        </w:rPr>
        <w:t xml:space="preserve"> Use below command</w:t>
      </w:r>
    </w:p>
    <w:p w14:paraId="3B196C86" w14:textId="38A6A497" w:rsidR="002F17AB" w:rsidRPr="00F80B7E" w:rsidRDefault="00B3712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</w:p>
    <w:p w14:paraId="6C050673" w14:textId="155D6559" w:rsidR="00F80B7E" w:rsidRDefault="00114890">
      <w:pPr>
        <w:pStyle w:val="SourceCode"/>
        <w:numPr>
          <w:ilvl w:val="0"/>
          <w:numId w:val="1"/>
        </w:numPr>
      </w:pPr>
      <w:r>
        <w:rPr>
          <w:rStyle w:val="NormalTok"/>
        </w:rPr>
        <w:t>No need to update .env in frontend folder if you are running locally.</w:t>
      </w:r>
    </w:p>
    <w:p w14:paraId="59651E3B" w14:textId="77777777" w:rsidR="002F17AB" w:rsidRDefault="00B37120">
      <w:pPr>
        <w:numPr>
          <w:ilvl w:val="0"/>
          <w:numId w:val="3"/>
        </w:numPr>
      </w:pPr>
      <w:r>
        <w:rPr>
          <w:b/>
          <w:bCs/>
        </w:rPr>
        <w:t>Install Dependencies</w:t>
      </w:r>
      <w:r>
        <w:t>:</w:t>
      </w:r>
    </w:p>
    <w:p w14:paraId="17459733" w14:textId="77777777" w:rsidR="002F17AB" w:rsidRDefault="00B3712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63C64A3B" w14:textId="77777777" w:rsidR="002F17AB" w:rsidRDefault="00B37120">
      <w:pPr>
        <w:numPr>
          <w:ilvl w:val="0"/>
          <w:numId w:val="3"/>
        </w:numPr>
      </w:pPr>
      <w:r>
        <w:rPr>
          <w:b/>
          <w:bCs/>
        </w:rPr>
        <w:t>Run the Development Server</w:t>
      </w:r>
      <w:r>
        <w:t>:</w:t>
      </w:r>
    </w:p>
    <w:p w14:paraId="491A96F2" w14:textId="77777777" w:rsidR="002F17AB" w:rsidRPr="009A3546" w:rsidRDefault="00B3712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419367C5" w14:textId="054BD4E6" w:rsidR="009A3546" w:rsidRDefault="009A3546" w:rsidP="009A3546">
      <w:pPr>
        <w:pStyle w:val="SourceCode"/>
        <w:rPr>
          <w:rStyle w:val="NormalTok"/>
        </w:rPr>
      </w:pPr>
      <w:r>
        <w:rPr>
          <w:rStyle w:val="NormalTok"/>
        </w:rPr>
        <w:t>this will start your frontend and you can use as you want.</w:t>
      </w:r>
    </w:p>
    <w:p w14:paraId="3DBC9BA6" w14:textId="77777777" w:rsidR="00CA2BB5" w:rsidRDefault="00CA2BB5" w:rsidP="009A3546">
      <w:pPr>
        <w:pStyle w:val="SourceCode"/>
        <w:rPr>
          <w:rStyle w:val="NormalTok"/>
        </w:rPr>
      </w:pPr>
    </w:p>
    <w:p w14:paraId="6C8BD1C2" w14:textId="77777777" w:rsidR="00CA2BB5" w:rsidRDefault="00CA2BB5" w:rsidP="009A3546">
      <w:pPr>
        <w:pStyle w:val="SourceCode"/>
        <w:rPr>
          <w:rStyle w:val="NormalTok"/>
        </w:rPr>
      </w:pPr>
    </w:p>
    <w:p w14:paraId="1A1B68CA" w14:textId="7D30E428" w:rsidR="00CA2BB5" w:rsidRDefault="00CA2BB5" w:rsidP="009A3546">
      <w:pPr>
        <w:pStyle w:val="SourceCode"/>
      </w:pPr>
      <w:r>
        <w:rPr>
          <w:rStyle w:val="NormalTok"/>
        </w:rPr>
        <w:t>OPTIONAL:</w:t>
      </w:r>
    </w:p>
    <w:p w14:paraId="1C1D8FC4" w14:textId="69B74757" w:rsidR="002F17AB" w:rsidRDefault="00B37120">
      <w:pPr>
        <w:numPr>
          <w:ilvl w:val="0"/>
          <w:numId w:val="3"/>
        </w:numPr>
      </w:pPr>
      <w:r>
        <w:rPr>
          <w:b/>
          <w:bCs/>
        </w:rPr>
        <w:t>Build the Project</w:t>
      </w:r>
      <w:r w:rsidR="009A3546">
        <w:rPr>
          <w:b/>
          <w:bCs/>
        </w:rPr>
        <w:t xml:space="preserve"> (for this you need to change frontend and backend URLs </w:t>
      </w:r>
      <w:r w:rsidR="00AC2619">
        <w:rPr>
          <w:b/>
          <w:bCs/>
        </w:rPr>
        <w:t>in both frontend and backend folder’s .env files)</w:t>
      </w:r>
      <w:r>
        <w:t>:</w:t>
      </w:r>
    </w:p>
    <w:p w14:paraId="3521217A" w14:textId="77777777" w:rsidR="002F17AB" w:rsidRDefault="00B3712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bookmarkEnd w:id="5"/>
      <w:bookmarkEnd w:id="7"/>
    </w:p>
    <w:sectPr w:rsidR="002F17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0A379B" w14:textId="77777777" w:rsidR="009330EB" w:rsidRDefault="009330EB">
      <w:pPr>
        <w:spacing w:after="0"/>
      </w:pPr>
      <w:r>
        <w:separator/>
      </w:r>
    </w:p>
  </w:endnote>
  <w:endnote w:type="continuationSeparator" w:id="0">
    <w:p w14:paraId="1E5E7B22" w14:textId="77777777" w:rsidR="009330EB" w:rsidRDefault="009330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C00F0" w14:textId="77777777" w:rsidR="009330EB" w:rsidRDefault="009330EB">
      <w:r>
        <w:separator/>
      </w:r>
    </w:p>
  </w:footnote>
  <w:footnote w:type="continuationSeparator" w:id="0">
    <w:p w14:paraId="3FA34AE3" w14:textId="77777777" w:rsidR="009330EB" w:rsidRDefault="00933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2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48CBF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7CA35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80378445">
    <w:abstractNumId w:val="0"/>
  </w:num>
  <w:num w:numId="2" w16cid:durableId="828519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558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17AB"/>
    <w:rsid w:val="00027161"/>
    <w:rsid w:val="00114890"/>
    <w:rsid w:val="002E0BFE"/>
    <w:rsid w:val="002F17AB"/>
    <w:rsid w:val="0031695F"/>
    <w:rsid w:val="00332AFE"/>
    <w:rsid w:val="00377E25"/>
    <w:rsid w:val="003F01A5"/>
    <w:rsid w:val="00567F10"/>
    <w:rsid w:val="006E02E7"/>
    <w:rsid w:val="00783D10"/>
    <w:rsid w:val="00841EAF"/>
    <w:rsid w:val="008B5733"/>
    <w:rsid w:val="009330EB"/>
    <w:rsid w:val="009A3546"/>
    <w:rsid w:val="009E29D1"/>
    <w:rsid w:val="00AC2619"/>
    <w:rsid w:val="00B34CAE"/>
    <w:rsid w:val="00B35B8A"/>
    <w:rsid w:val="00B37120"/>
    <w:rsid w:val="00B9134B"/>
    <w:rsid w:val="00BB1FC2"/>
    <w:rsid w:val="00C83394"/>
    <w:rsid w:val="00CA2BB5"/>
    <w:rsid w:val="00CE1D4F"/>
    <w:rsid w:val="00D727C3"/>
    <w:rsid w:val="00D851DE"/>
    <w:rsid w:val="00EB4797"/>
    <w:rsid w:val="00F80B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62562"/>
  <w15:docId w15:val="{73AF2DAE-CBC5-457A-9846-2A7F09C9E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34C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92</Words>
  <Characters>4516</Characters>
  <Application>Microsoft Office Word</Application>
  <DocSecurity>0</DocSecurity>
  <Lines>37</Lines>
  <Paragraphs>10</Paragraphs>
  <ScaleCrop>false</ScaleCrop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ptop Solutions</cp:lastModifiedBy>
  <cp:revision>24</cp:revision>
  <dcterms:created xsi:type="dcterms:W3CDTF">2024-09-03T15:45:00Z</dcterms:created>
  <dcterms:modified xsi:type="dcterms:W3CDTF">2024-09-04T14:00:00Z</dcterms:modified>
</cp:coreProperties>
</file>